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58EB2" w14:textId="0A59E599" w:rsidR="00C25B9B" w:rsidRDefault="00260222" w:rsidP="00260222">
      <w:r>
        <w:t xml:space="preserve">Tim Gramling, LP.D., FACHE, is </w:t>
      </w:r>
      <w:r w:rsidR="002A3450">
        <w:t>t</w:t>
      </w:r>
      <w:r w:rsidR="00C25B9B">
        <w:t xml:space="preserve">he </w:t>
      </w:r>
      <w:r w:rsidR="00C25B9B" w:rsidRPr="00C25B9B">
        <w:t>Dean of the Dr. Robert K. Jabs School of Business at California Baptist University</w:t>
      </w:r>
      <w:r w:rsidR="002A3450">
        <w:t>.</w:t>
      </w:r>
      <w:r w:rsidR="009A664D">
        <w:t xml:space="preserve"> </w:t>
      </w:r>
      <w:r w:rsidR="002A3450">
        <w:t>H</w:t>
      </w:r>
      <w:r w:rsidR="00C25B9B" w:rsidRPr="00C25B9B">
        <w:t xml:space="preserve">e leads a team of faculty and staff </w:t>
      </w:r>
      <w:r w:rsidR="002C4020">
        <w:t xml:space="preserve">to </w:t>
      </w:r>
      <w:r w:rsidR="00C25B9B" w:rsidRPr="00C25B9B">
        <w:t xml:space="preserve">support </w:t>
      </w:r>
      <w:r w:rsidR="00C25B9B">
        <w:t xml:space="preserve">over 1600 </w:t>
      </w:r>
      <w:r w:rsidR="00C25B9B" w:rsidRPr="00C25B9B">
        <w:t>students</w:t>
      </w:r>
      <w:r w:rsidR="002A3450">
        <w:t xml:space="preserve"> seeking</w:t>
      </w:r>
      <w:r w:rsidR="00C25B9B" w:rsidRPr="00C25B9B">
        <w:t xml:space="preserve"> bachelor’s to doctorate degrees</w:t>
      </w:r>
      <w:r w:rsidR="008E4E88">
        <w:t xml:space="preserve"> on campus and online</w:t>
      </w:r>
      <w:r w:rsidR="00C25B9B" w:rsidRPr="00C25B9B">
        <w:t>, including business administration and leadership</w:t>
      </w:r>
      <w:r w:rsidR="00C25B9B">
        <w:t>.</w:t>
      </w:r>
      <w:r w:rsidR="009A664D">
        <w:t xml:space="preserve"> He has established a track record of enrollment growth and community engagement. He also founded </w:t>
      </w:r>
      <w:r w:rsidR="009A664D" w:rsidRPr="009A664D">
        <w:t>the school’s Center for Business Excellence</w:t>
      </w:r>
      <w:r w:rsidR="00486474">
        <w:t xml:space="preserve">, an off-campus site </w:t>
      </w:r>
      <w:r w:rsidR="009A664D">
        <w:t>provid</w:t>
      </w:r>
      <w:r w:rsidR="0026729C">
        <w:t>ing</w:t>
      </w:r>
      <w:r w:rsidR="009A664D">
        <w:t xml:space="preserve"> </w:t>
      </w:r>
      <w:r w:rsidR="00486474">
        <w:t xml:space="preserve">public </w:t>
      </w:r>
      <w:r w:rsidR="009A664D">
        <w:t>training and certifications.</w:t>
      </w:r>
    </w:p>
    <w:p w14:paraId="6268E16C" w14:textId="77777777" w:rsidR="00C25B9B" w:rsidRDefault="00C25B9B" w:rsidP="00260222"/>
    <w:p w14:paraId="7127E7C7" w14:textId="6423B7AE" w:rsidR="00260222" w:rsidRDefault="009A664D" w:rsidP="00260222">
      <w:r>
        <w:t xml:space="preserve">Gramling </w:t>
      </w:r>
      <w:r w:rsidR="00260222">
        <w:t xml:space="preserve">has served on the executive board of Metro North Chamber of Commerce in Westminster, Colorado. He also was an Associate Planning Commissioner for El Paso County, </w:t>
      </w:r>
      <w:r w:rsidR="006A1DA3">
        <w:t>Colorado,</w:t>
      </w:r>
      <w:r w:rsidR="00260222">
        <w:t xml:space="preserve"> and Commissioner with the Planned Industrial Expansion Authority of Kansas City, Missouri</w:t>
      </w:r>
      <w:r w:rsidR="006A1DA3">
        <w:t>.</w:t>
      </w:r>
    </w:p>
    <w:p w14:paraId="22F39E7A" w14:textId="77777777" w:rsidR="00260222" w:rsidRDefault="00260222" w:rsidP="00260222"/>
    <w:p w14:paraId="7713786C" w14:textId="121C458B" w:rsidR="00260222" w:rsidRDefault="00D063D9" w:rsidP="00260222">
      <w:r>
        <w:t xml:space="preserve">A 20-year veteran of higher education, Gramling served as Executive Director at </w:t>
      </w:r>
      <w:r w:rsidR="00260222">
        <w:t>UEI College</w:t>
      </w:r>
      <w:r>
        <w:t xml:space="preserve">, </w:t>
      </w:r>
      <w:r w:rsidR="00260222">
        <w:t>president of Colorado campuses at Colorado Technical University</w:t>
      </w:r>
      <w:r>
        <w:t>,</w:t>
      </w:r>
      <w:r w:rsidR="00260222">
        <w:t xml:space="preserve"> president of Brooks Institute in Ventura</w:t>
      </w:r>
      <w:r>
        <w:t xml:space="preserve"> and </w:t>
      </w:r>
      <w:r w:rsidR="00260222">
        <w:t>senior director of finance for DeVry University</w:t>
      </w:r>
      <w:r>
        <w:t xml:space="preserve">. </w:t>
      </w:r>
      <w:r w:rsidR="002C2A4D">
        <w:t>Further, h</w:t>
      </w:r>
      <w:r>
        <w:t xml:space="preserve">e spent 15 years in large corporations, holding leadership </w:t>
      </w:r>
      <w:r w:rsidR="00260222">
        <w:t>positions with IBM, Sprint, and American Express.</w:t>
      </w:r>
    </w:p>
    <w:p w14:paraId="40FFB9BA" w14:textId="77777777" w:rsidR="00260222" w:rsidRDefault="00260222" w:rsidP="00260222"/>
    <w:p w14:paraId="5B6D6057" w14:textId="2D84DD07" w:rsidR="001D3254" w:rsidRPr="00260222" w:rsidRDefault="00260222" w:rsidP="00260222">
      <w:r>
        <w:t>Gramling also has served as associate minister or senior pastor at churches in several states since 2003. Recently, he served as pastor of Olivet Baptist Church in Ventura. Gramling earned a Doctor of Law and Policy degree from Northeastern University in Boston. He also holds a Master of Science in Computer Science from the University of North Carolina at Chapel Hill and a bachelor's degree in Computer Science from Harvard University. He and his wife Charlene have an empty nest for their three grandsons.</w:t>
      </w:r>
    </w:p>
    <w:sectPr w:rsidR="001D3254" w:rsidRPr="002602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rIwNzY0NzG0NDVQ0lEKTi0uzszPAykwrAUAJ8yOriwAAAA="/>
  </w:docVars>
  <w:rsids>
    <w:rsidRoot w:val="00260222"/>
    <w:rsid w:val="001D3254"/>
    <w:rsid w:val="0022666B"/>
    <w:rsid w:val="00260222"/>
    <w:rsid w:val="0026729C"/>
    <w:rsid w:val="002A3450"/>
    <w:rsid w:val="002C2A4D"/>
    <w:rsid w:val="002C4020"/>
    <w:rsid w:val="00486474"/>
    <w:rsid w:val="005B3D0B"/>
    <w:rsid w:val="006A1DA3"/>
    <w:rsid w:val="008E4E88"/>
    <w:rsid w:val="009A664D"/>
    <w:rsid w:val="00C25B9B"/>
    <w:rsid w:val="00D0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0B8F7"/>
  <w15:chartTrackingRefBased/>
  <w15:docId w15:val="{E8B8E72A-116B-40DB-B376-D0FFFDBCC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222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3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 xmlns="06ac6d4c-93a0-43ab-a493-f41f04aec437">
      <Url xsi:nil="true"/>
      <Description xsi:nil="true"/>
    </Imag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FC2B7B3DAC934FAA7CD4D52E9CB134" ma:contentTypeVersion="14" ma:contentTypeDescription="Create a new document." ma:contentTypeScope="" ma:versionID="20154d38fde1bc99d1886cd8f4e64daf">
  <xsd:schema xmlns:xsd="http://www.w3.org/2001/XMLSchema" xmlns:xs="http://www.w3.org/2001/XMLSchema" xmlns:p="http://schemas.microsoft.com/office/2006/metadata/properties" xmlns:ns2="06ac6d4c-93a0-43ab-a493-f41f04aec437" xmlns:ns3="d8913e1f-f00a-4957-8c9b-5e7c32470ba8" targetNamespace="http://schemas.microsoft.com/office/2006/metadata/properties" ma:root="true" ma:fieldsID="81f2d5218809835bd8093be2ddc7782e" ns2:_="" ns3:_="">
    <xsd:import namespace="06ac6d4c-93a0-43ab-a493-f41f04aec437"/>
    <xsd:import namespace="d8913e1f-f00a-4957-8c9b-5e7c32470b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Image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c6d4c-93a0-43ab-a493-f41f04aec4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Image" ma:index="10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13e1f-f00a-4957-8c9b-5e7c32470ba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75A2F0-D4B4-4112-AFCA-6A4A6641BDBA}">
  <ds:schemaRefs>
    <ds:schemaRef ds:uri="http://schemas.microsoft.com/office/2006/metadata/properties"/>
    <ds:schemaRef ds:uri="http://schemas.microsoft.com/office/infopath/2007/PartnerControls"/>
    <ds:schemaRef ds:uri="06ac6d4c-93a0-43ab-a493-f41f04aec437"/>
  </ds:schemaRefs>
</ds:datastoreItem>
</file>

<file path=customXml/itemProps2.xml><?xml version="1.0" encoding="utf-8"?>
<ds:datastoreItem xmlns:ds="http://schemas.openxmlformats.org/officeDocument/2006/customXml" ds:itemID="{A04AB80F-FCAB-41C3-8A58-CE019135DE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14E019-5442-490B-81B9-BBEB47A04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ac6d4c-93a0-43ab-a493-f41f04aec437"/>
    <ds:schemaRef ds:uri="d8913e1f-f00a-4957-8c9b-5e7c32470b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hapiro</dc:creator>
  <cp:keywords/>
  <dc:description/>
  <cp:lastModifiedBy>Tim Gramling</cp:lastModifiedBy>
  <cp:revision>12</cp:revision>
  <dcterms:created xsi:type="dcterms:W3CDTF">2021-12-10T17:38:00Z</dcterms:created>
  <dcterms:modified xsi:type="dcterms:W3CDTF">2022-10-17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FC2B7B3DAC934FAA7CD4D52E9CB134</vt:lpwstr>
  </property>
</Properties>
</file>